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1007613b45caa8017633528cf4c6f5a89424d9"/>
      <w:r>
        <w:rPr>
          <w:b/>
        </w:rPr>
        <w:t xml:space="preserve">ПРОТОКОЛ ПРО РЕЗУЛЬТАТИ ЗЕМЕЛЬНИХ ТОРГІВ № LRE001-UA-20230307-0225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ЗЕМАГРОСЕРВІ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БАЛТ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Оренда земельної ділянки сільськогосподарського призначення комунальної власності строком на 7 років, площею 3,0915 га, що розташована: Одеська область, Балтська міська рада (за межами населеного пункту), кадастровий номер 5120689100:01:001:0882</w:t>
      </w:r>
    </w:p>
    <w:p>
      <w:pPr>
        <w:numPr>
          <w:ilvl w:val="0"/>
          <w:numId w:val="1001"/>
        </w:numPr>
        <w:pStyle w:val="Compact"/>
      </w:pPr>
      <w:r>
        <w:t xml:space="preserve">Земельна ділянка сільськогосподарського призначення комунальної власності строком на 7 років, площею 3,0915 га, що розташована: Одеська область, Балтська міська рада (за межами населеного пункту), кадастровий номер 5120689100:01:001:0882, цільове призначення для ведення товарного сільськогосподарського виробництва, код класифікації видів цільового призначення земель – 01.01 для ведення товарного сільськогосподарського виробництва, вид використання земельної ділянки - для ведення товарного сільськогосподарського виробництв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338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01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ЕЛЯНСЬКЕ ГОСПОДАРСТВО "ВІКТОРІЯ" , ЄДРПОУ: 307668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13.04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БАЛТСЬКА МІСЬКА РАДА ОДЕС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07:46:12Z</dcterms:created>
  <dcterms:modified xsi:type="dcterms:W3CDTF">2024-05-18T07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